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35E8D" w14:textId="49F7B679" w:rsidR="00E227E8" w:rsidRPr="00C8037E" w:rsidRDefault="005C3DD5" w:rsidP="005C3DD5">
      <w:pPr>
        <w:spacing w:after="0" w:line="240" w:lineRule="auto"/>
        <w:jc w:val="center"/>
        <w:rPr>
          <w:b/>
          <w:sz w:val="24"/>
        </w:rPr>
      </w:pPr>
      <w:r w:rsidRPr="00C8037E">
        <w:rPr>
          <w:b/>
          <w:sz w:val="24"/>
        </w:rPr>
        <w:t xml:space="preserve">Bakersfield College </w:t>
      </w:r>
      <w:r w:rsidR="00C37D82" w:rsidRPr="00C8037E">
        <w:rPr>
          <w:b/>
          <w:sz w:val="24"/>
        </w:rPr>
        <w:t>&amp;</w:t>
      </w:r>
      <w:r w:rsidRPr="00C8037E">
        <w:rPr>
          <w:b/>
          <w:sz w:val="24"/>
        </w:rPr>
        <w:t xml:space="preserve"> C</w:t>
      </w:r>
      <w:r w:rsidR="00C37D82" w:rsidRPr="00C8037E">
        <w:rPr>
          <w:b/>
          <w:sz w:val="24"/>
        </w:rPr>
        <w:t>SU</w:t>
      </w:r>
      <w:r w:rsidR="00AC7812">
        <w:rPr>
          <w:b/>
          <w:sz w:val="24"/>
        </w:rPr>
        <w:t>B</w:t>
      </w:r>
    </w:p>
    <w:p w14:paraId="290AE351" w14:textId="77777777" w:rsidR="00C37D82" w:rsidRPr="00C8037E" w:rsidRDefault="005C3DD5" w:rsidP="005C3DD5">
      <w:pPr>
        <w:spacing w:after="0" w:line="240" w:lineRule="auto"/>
        <w:jc w:val="center"/>
        <w:rPr>
          <w:b/>
          <w:sz w:val="24"/>
        </w:rPr>
      </w:pPr>
      <w:r w:rsidRPr="00C8037E">
        <w:rPr>
          <w:b/>
          <w:sz w:val="24"/>
        </w:rPr>
        <w:t xml:space="preserve">Departments of Nursing </w:t>
      </w:r>
    </w:p>
    <w:p w14:paraId="691F0509" w14:textId="5D27F48E" w:rsidR="005C3DD5" w:rsidRPr="00C8037E" w:rsidRDefault="00093CF8" w:rsidP="005C3DD5">
      <w:pPr>
        <w:spacing w:after="0" w:line="240" w:lineRule="auto"/>
        <w:jc w:val="center"/>
        <w:rPr>
          <w:b/>
          <w:sz w:val="24"/>
        </w:rPr>
      </w:pPr>
      <w:r w:rsidRPr="00C8037E">
        <w:rPr>
          <w:b/>
          <w:sz w:val="24"/>
        </w:rPr>
        <w:t>Advisory Committee</w:t>
      </w:r>
      <w:r w:rsidR="00AC7812">
        <w:rPr>
          <w:b/>
          <w:sz w:val="24"/>
        </w:rPr>
        <w:t xml:space="preserve"> Meeting</w:t>
      </w:r>
    </w:p>
    <w:p w14:paraId="661124DA" w14:textId="77777777" w:rsidR="00E911D7" w:rsidRPr="00C8037E" w:rsidRDefault="00E911D7" w:rsidP="008E7263">
      <w:pPr>
        <w:spacing w:after="0" w:line="240" w:lineRule="auto"/>
        <w:rPr>
          <w:b/>
          <w:sz w:val="24"/>
        </w:rPr>
      </w:pPr>
    </w:p>
    <w:p w14:paraId="3ABF9F54" w14:textId="671E044C" w:rsidR="00E911D7" w:rsidRPr="00C8037E" w:rsidRDefault="00963A8E" w:rsidP="00E911D7">
      <w:pPr>
        <w:spacing w:after="0" w:line="240" w:lineRule="auto"/>
        <w:jc w:val="center"/>
        <w:rPr>
          <w:b/>
          <w:sz w:val="24"/>
        </w:rPr>
      </w:pPr>
      <w:r w:rsidRPr="00C8037E">
        <w:rPr>
          <w:b/>
          <w:sz w:val="24"/>
        </w:rPr>
        <w:t>Minutes</w:t>
      </w:r>
    </w:p>
    <w:p w14:paraId="64503513" w14:textId="77777777" w:rsidR="006E2470" w:rsidRPr="00C8037E" w:rsidRDefault="006E2470" w:rsidP="00E911D7">
      <w:pPr>
        <w:spacing w:after="0" w:line="240" w:lineRule="auto"/>
        <w:jc w:val="center"/>
        <w:rPr>
          <w:b/>
          <w:sz w:val="24"/>
        </w:rPr>
      </w:pPr>
    </w:p>
    <w:p w14:paraId="741118C1" w14:textId="77777777" w:rsidR="006E2470" w:rsidRPr="00C8037E" w:rsidRDefault="006E2470" w:rsidP="00E911D7">
      <w:pPr>
        <w:spacing w:after="0" w:line="240" w:lineRule="auto"/>
        <w:jc w:val="center"/>
        <w:rPr>
          <w:b/>
          <w:sz w:val="24"/>
        </w:rPr>
      </w:pPr>
    </w:p>
    <w:p w14:paraId="57B9890A" w14:textId="53C448AF" w:rsidR="004E6EB5" w:rsidRPr="00C8037E" w:rsidRDefault="006E2470" w:rsidP="006E2470">
      <w:pPr>
        <w:spacing w:after="0" w:line="240" w:lineRule="auto"/>
      </w:pPr>
      <w:r w:rsidRPr="00C8037E">
        <w:rPr>
          <w:b/>
        </w:rPr>
        <w:t xml:space="preserve">DATE: </w:t>
      </w:r>
      <w:r w:rsidRPr="00C8037E">
        <w:rPr>
          <w:b/>
        </w:rPr>
        <w:tab/>
      </w:r>
      <w:r w:rsidRPr="00C8037E">
        <w:rPr>
          <w:b/>
        </w:rPr>
        <w:tab/>
      </w:r>
      <w:r w:rsidR="00AC7812">
        <w:t>October 26, 2020</w:t>
      </w:r>
    </w:p>
    <w:p w14:paraId="255C571A" w14:textId="3BDC92D4" w:rsidR="004E6EB5" w:rsidRPr="00C8037E" w:rsidRDefault="006E2470" w:rsidP="006E2470">
      <w:pPr>
        <w:spacing w:after="0" w:line="240" w:lineRule="auto"/>
      </w:pPr>
      <w:r w:rsidRPr="00C8037E">
        <w:rPr>
          <w:b/>
        </w:rPr>
        <w:t>TIME:</w:t>
      </w:r>
      <w:r w:rsidRPr="00C8037E">
        <w:rPr>
          <w:b/>
        </w:rPr>
        <w:tab/>
      </w:r>
      <w:r w:rsidRPr="00C8037E">
        <w:rPr>
          <w:b/>
        </w:rPr>
        <w:tab/>
      </w:r>
      <w:r w:rsidR="00093CF8" w:rsidRPr="00C8037E">
        <w:t xml:space="preserve">12:00 – </w:t>
      </w:r>
      <w:r w:rsidR="005773B6" w:rsidRPr="00C8037E">
        <w:t>1:30 p.m.</w:t>
      </w:r>
    </w:p>
    <w:p w14:paraId="2234990B" w14:textId="37E1763D" w:rsidR="00963A8E" w:rsidRPr="00C8037E" w:rsidRDefault="006E2470" w:rsidP="00C37D82">
      <w:pPr>
        <w:spacing w:after="0" w:line="240" w:lineRule="auto"/>
      </w:pPr>
      <w:r w:rsidRPr="00C8037E">
        <w:rPr>
          <w:b/>
        </w:rPr>
        <w:t>LOCATION:</w:t>
      </w:r>
      <w:r w:rsidRPr="00C8037E">
        <w:rPr>
          <w:b/>
        </w:rPr>
        <w:tab/>
      </w:r>
      <w:r w:rsidR="00AC7812">
        <w:t>Zoom</w:t>
      </w:r>
      <w:r w:rsidR="00E911D7" w:rsidRPr="00C8037E">
        <w:t xml:space="preserve"> </w:t>
      </w:r>
    </w:p>
    <w:p w14:paraId="289B7DA8" w14:textId="77777777" w:rsidR="00840EED" w:rsidRDefault="00840EED" w:rsidP="00C37D82">
      <w:pPr>
        <w:spacing w:after="0" w:line="240" w:lineRule="auto"/>
      </w:pPr>
    </w:p>
    <w:p w14:paraId="74F5CEF3" w14:textId="14BB5D85" w:rsidR="00963A8E" w:rsidRPr="00C8037E" w:rsidRDefault="00963A8E" w:rsidP="00C37D82">
      <w:pPr>
        <w:spacing w:after="0" w:line="240" w:lineRule="auto"/>
      </w:pPr>
      <w:r w:rsidRPr="002C33FA">
        <w:rPr>
          <w:b/>
        </w:rPr>
        <w:t>ATTENDEES</w:t>
      </w:r>
      <w:r w:rsidRPr="00EF17DE">
        <w:t>:</w:t>
      </w:r>
      <w:r w:rsidR="00DB6CC9" w:rsidRPr="00EF17DE">
        <w:t xml:space="preserve"> Deborah Boschini, Carla Gard, Toni Smith, Debra Wilson, </w:t>
      </w:r>
      <w:r w:rsidR="00876E34">
        <w:t xml:space="preserve">Carol </w:t>
      </w:r>
      <w:proofErr w:type="spellStart"/>
      <w:r w:rsidR="00876E34">
        <w:t>Stiltner</w:t>
      </w:r>
      <w:proofErr w:type="spellEnd"/>
      <w:r w:rsidR="00876E34">
        <w:t xml:space="preserve">, </w:t>
      </w:r>
      <w:r w:rsidR="00AC7812" w:rsidRPr="00EF17DE">
        <w:t xml:space="preserve">Heather Van </w:t>
      </w:r>
      <w:proofErr w:type="spellStart"/>
      <w:r w:rsidR="00AC7812" w:rsidRPr="00EF17DE">
        <w:t>Housen</w:t>
      </w:r>
      <w:proofErr w:type="spellEnd"/>
      <w:r w:rsidR="00DB6CC9" w:rsidRPr="00EF17DE">
        <w:t>,</w:t>
      </w:r>
      <w:r w:rsidR="00AC7812" w:rsidRPr="00EF17DE">
        <w:t xml:space="preserve"> Laura Cunan</w:t>
      </w:r>
      <w:r w:rsidR="00EF17DE" w:rsidRPr="00EF17DE">
        <w:t>an,</w:t>
      </w:r>
      <w:r w:rsidR="00DB6CC9" w:rsidRPr="00EF17DE">
        <w:t xml:space="preserve"> </w:t>
      </w:r>
      <w:r w:rsidR="00AC7812" w:rsidRPr="00EF17DE">
        <w:t>Terri Church, Amy Olson, Shaun Tobiasen, Michelle Burton</w:t>
      </w:r>
      <w:r w:rsidR="00DB6CC9" w:rsidRPr="00EF17DE">
        <w:t>.</w:t>
      </w:r>
      <w:r w:rsidR="00DB6CC9" w:rsidRPr="00C8037E">
        <w:t xml:space="preserve"> </w:t>
      </w:r>
    </w:p>
    <w:p w14:paraId="5A73B28A" w14:textId="77777777" w:rsidR="002B1F0E" w:rsidRPr="002C33FA" w:rsidRDefault="002B1F0E" w:rsidP="002B1F0E">
      <w:pPr>
        <w:spacing w:after="0" w:line="240" w:lineRule="auto"/>
      </w:pPr>
    </w:p>
    <w:p w14:paraId="32457A1B" w14:textId="3BA726D8" w:rsidR="007044F3" w:rsidRPr="00C8037E" w:rsidRDefault="00594BC2" w:rsidP="00C37D82">
      <w:pPr>
        <w:pStyle w:val="ListParagraph"/>
        <w:numPr>
          <w:ilvl w:val="0"/>
          <w:numId w:val="17"/>
        </w:numPr>
        <w:spacing w:after="0" w:line="240" w:lineRule="auto"/>
        <w:rPr>
          <w:b/>
        </w:rPr>
      </w:pPr>
      <w:r>
        <w:rPr>
          <w:b/>
        </w:rPr>
        <w:t>Opening Session</w:t>
      </w:r>
    </w:p>
    <w:p w14:paraId="24B32F2B" w14:textId="27BE478D" w:rsidR="008E5C0C" w:rsidRDefault="008E5C0C" w:rsidP="008E5C0C">
      <w:pPr>
        <w:pStyle w:val="ListParagraph"/>
        <w:numPr>
          <w:ilvl w:val="1"/>
          <w:numId w:val="17"/>
        </w:numPr>
        <w:spacing w:after="0" w:line="240" w:lineRule="auto"/>
      </w:pPr>
      <w:r>
        <w:t>Call to order:</w:t>
      </w:r>
      <w:r w:rsidRPr="00C8037E">
        <w:t xml:space="preserve"> </w:t>
      </w:r>
      <w:r>
        <w:t xml:space="preserve">Carla Gard and </w:t>
      </w:r>
      <w:r w:rsidRPr="00C8037E">
        <w:t>Deborah Boschini at 12:0</w:t>
      </w:r>
      <w:r>
        <w:t>9</w:t>
      </w:r>
      <w:r w:rsidRPr="00C8037E">
        <w:t>pm</w:t>
      </w:r>
    </w:p>
    <w:p w14:paraId="095E21F2" w14:textId="017A4BFC" w:rsidR="008E5C0C" w:rsidRPr="00C8037E" w:rsidRDefault="008E5C0C" w:rsidP="008E5C0C">
      <w:pPr>
        <w:pStyle w:val="ListParagraph"/>
        <w:numPr>
          <w:ilvl w:val="1"/>
          <w:numId w:val="17"/>
        </w:numPr>
        <w:spacing w:after="0" w:line="240" w:lineRule="auto"/>
      </w:pPr>
      <w:r>
        <w:t>Welcome</w:t>
      </w:r>
    </w:p>
    <w:p w14:paraId="0E9A3815" w14:textId="76218114" w:rsidR="00BB4FFB" w:rsidRPr="008E5C0C" w:rsidRDefault="00E85C82" w:rsidP="008E5C0C">
      <w:pPr>
        <w:pStyle w:val="ListParagraph"/>
        <w:numPr>
          <w:ilvl w:val="1"/>
          <w:numId w:val="17"/>
        </w:numPr>
        <w:spacing w:after="0" w:line="240" w:lineRule="auto"/>
      </w:pPr>
      <w:r w:rsidRPr="008E5C0C">
        <w:t>Additions to</w:t>
      </w:r>
      <w:r w:rsidR="008B53EC" w:rsidRPr="008E5C0C">
        <w:t xml:space="preserve"> Agenda</w:t>
      </w:r>
      <w:r w:rsidR="00653430" w:rsidRPr="008E5C0C">
        <w:rPr>
          <w:b/>
        </w:rPr>
        <w:t xml:space="preserve">: </w:t>
      </w:r>
    </w:p>
    <w:p w14:paraId="3D8C1D31" w14:textId="1E47FDD1" w:rsidR="008B53EC" w:rsidRPr="00C8037E" w:rsidRDefault="00B434E7" w:rsidP="008E5C0C">
      <w:pPr>
        <w:pStyle w:val="ListParagraph"/>
        <w:numPr>
          <w:ilvl w:val="2"/>
          <w:numId w:val="17"/>
        </w:numPr>
        <w:spacing w:after="0" w:line="240" w:lineRule="auto"/>
        <w:rPr>
          <w:b/>
        </w:rPr>
      </w:pPr>
      <w:r>
        <w:t xml:space="preserve">Shaun will send Debbie Wilson the </w:t>
      </w:r>
      <w:r w:rsidRPr="00B75E27">
        <w:rPr>
          <w:i/>
        </w:rPr>
        <w:t>My Clinical Exchange</w:t>
      </w:r>
      <w:r>
        <w:t xml:space="preserve"> to CSUB. Possibly ready to start in the fall.</w:t>
      </w:r>
    </w:p>
    <w:p w14:paraId="2E6A358D" w14:textId="77777777" w:rsidR="00CB2B2E" w:rsidRPr="00C8037E" w:rsidRDefault="00CB2B2E" w:rsidP="00CB2B2E">
      <w:pPr>
        <w:pStyle w:val="ListParagraph"/>
        <w:spacing w:after="0" w:line="240" w:lineRule="auto"/>
        <w:ind w:left="1440"/>
        <w:rPr>
          <w:b/>
        </w:rPr>
      </w:pPr>
    </w:p>
    <w:p w14:paraId="3B953099" w14:textId="4AA0CBD8" w:rsidR="007044F3" w:rsidRDefault="007044F3" w:rsidP="007044F3">
      <w:pPr>
        <w:pStyle w:val="ListParagraph"/>
        <w:numPr>
          <w:ilvl w:val="0"/>
          <w:numId w:val="17"/>
        </w:numPr>
        <w:spacing w:after="0" w:line="240" w:lineRule="auto"/>
        <w:rPr>
          <w:b/>
        </w:rPr>
      </w:pPr>
      <w:r w:rsidRPr="00C8037E">
        <w:rPr>
          <w:b/>
        </w:rPr>
        <w:t>Continuing Business</w:t>
      </w:r>
    </w:p>
    <w:p w14:paraId="2731B57A" w14:textId="15368EAD" w:rsidR="00594BC2" w:rsidRDefault="00594BC2" w:rsidP="00594BC2">
      <w:pPr>
        <w:pStyle w:val="ListParagraph"/>
        <w:numPr>
          <w:ilvl w:val="1"/>
          <w:numId w:val="17"/>
        </w:numPr>
        <w:spacing w:after="0" w:line="240" w:lineRule="auto"/>
      </w:pPr>
      <w:r>
        <w:t>Numbers of Students:</w:t>
      </w:r>
    </w:p>
    <w:p w14:paraId="052F1660" w14:textId="230F90C6" w:rsidR="00594BC2" w:rsidRDefault="00B75E27" w:rsidP="00594BC2">
      <w:pPr>
        <w:pStyle w:val="ListParagraph"/>
        <w:numPr>
          <w:ilvl w:val="2"/>
          <w:numId w:val="17"/>
        </w:numPr>
        <w:spacing w:after="0" w:line="240" w:lineRule="auto"/>
      </w:pPr>
      <w:r>
        <w:t>BC would like to increase our Program in the spring, which facilities are able to increase?</w:t>
      </w:r>
    </w:p>
    <w:p w14:paraId="4AC427D5" w14:textId="684DA13A" w:rsidR="00B75E27" w:rsidRDefault="00B75E27" w:rsidP="00594BC2">
      <w:pPr>
        <w:pStyle w:val="ListParagraph"/>
        <w:numPr>
          <w:ilvl w:val="2"/>
          <w:numId w:val="17"/>
        </w:numPr>
        <w:spacing w:after="0" w:line="240" w:lineRule="auto"/>
      </w:pPr>
      <w:r>
        <w:t>Memorial can increase and Mercy can accept in the ICU</w:t>
      </w:r>
      <w:r>
        <w:tab/>
      </w:r>
    </w:p>
    <w:p w14:paraId="7F74C405" w14:textId="291AED68" w:rsidR="00B75E27" w:rsidRDefault="00B75E27" w:rsidP="00B75E27">
      <w:pPr>
        <w:pStyle w:val="ListParagraph"/>
        <w:numPr>
          <w:ilvl w:val="2"/>
          <w:numId w:val="17"/>
        </w:numPr>
        <w:spacing w:after="0" w:line="240" w:lineRule="auto"/>
      </w:pPr>
      <w:r>
        <w:t>CSUB ensure patient and student safety first.</w:t>
      </w:r>
    </w:p>
    <w:p w14:paraId="0912809B" w14:textId="24AD9D5A" w:rsidR="00B75E27" w:rsidRDefault="00B75E27" w:rsidP="00B75E27">
      <w:pPr>
        <w:pStyle w:val="ListParagraph"/>
        <w:numPr>
          <w:ilvl w:val="2"/>
          <w:numId w:val="17"/>
        </w:numPr>
        <w:spacing w:after="0" w:line="240" w:lineRule="auto"/>
      </w:pPr>
      <w:r>
        <w:t>BC will plan on moving forward with increase in numbers starting in spring.</w:t>
      </w:r>
    </w:p>
    <w:p w14:paraId="337A4F0D" w14:textId="77777777" w:rsidR="00594BC2" w:rsidRDefault="00594BC2" w:rsidP="00594BC2">
      <w:pPr>
        <w:pStyle w:val="ListParagraph"/>
        <w:spacing w:after="0" w:line="240" w:lineRule="auto"/>
        <w:ind w:left="2160"/>
      </w:pPr>
    </w:p>
    <w:p w14:paraId="73377E60" w14:textId="6C6CCAD1" w:rsidR="00B75E27" w:rsidRDefault="00B75E27" w:rsidP="00B75E27">
      <w:pPr>
        <w:pStyle w:val="ListParagraph"/>
        <w:numPr>
          <w:ilvl w:val="1"/>
          <w:numId w:val="17"/>
        </w:numPr>
        <w:spacing w:after="0" w:line="240" w:lineRule="auto"/>
      </w:pPr>
      <w:r>
        <w:t>Extern</w:t>
      </w:r>
      <w:r w:rsidR="00594BC2">
        <w:t xml:space="preserve"> Program</w:t>
      </w:r>
      <w:r>
        <w:t>: staring in spring: four to five but max of six, depending on healthcare facility.</w:t>
      </w:r>
    </w:p>
    <w:p w14:paraId="2C7BE765" w14:textId="763778E4" w:rsidR="00B75E27" w:rsidRDefault="00B75E27" w:rsidP="00B75E27">
      <w:pPr>
        <w:pStyle w:val="ListParagraph"/>
        <w:numPr>
          <w:ilvl w:val="2"/>
          <w:numId w:val="17"/>
        </w:numPr>
        <w:spacing w:after="0" w:line="240" w:lineRule="auto"/>
      </w:pPr>
      <w:r>
        <w:t>The sooner the information can be sent to BC the better; students will be ready</w:t>
      </w:r>
      <w:r w:rsidR="009F5B19">
        <w:t xml:space="preserve"> to apply the first one to two w</w:t>
      </w:r>
      <w:r>
        <w:t>eeks of spring.</w:t>
      </w:r>
    </w:p>
    <w:p w14:paraId="152A70C1" w14:textId="680510B0" w:rsidR="00B75E27" w:rsidRDefault="00594BC2" w:rsidP="00B75E27">
      <w:pPr>
        <w:pStyle w:val="ListParagraph"/>
        <w:numPr>
          <w:ilvl w:val="1"/>
          <w:numId w:val="17"/>
        </w:numPr>
        <w:spacing w:after="0" w:line="240" w:lineRule="auto"/>
      </w:pPr>
      <w:r>
        <w:t xml:space="preserve">Healthcare </w:t>
      </w:r>
      <w:r w:rsidR="009F5B19">
        <w:t>Reports/updates/changes:</w:t>
      </w:r>
    </w:p>
    <w:p w14:paraId="7F118EAC" w14:textId="18DF7DB8" w:rsidR="009F5B19" w:rsidRDefault="009F5B19" w:rsidP="009F5B19">
      <w:pPr>
        <w:pStyle w:val="ListParagraph"/>
        <w:numPr>
          <w:ilvl w:val="2"/>
          <w:numId w:val="17"/>
        </w:numPr>
        <w:spacing w:after="0" w:line="240" w:lineRule="auto"/>
      </w:pPr>
      <w:r>
        <w:t>Per Toni Smith, KM begin to look ahead now:</w:t>
      </w:r>
    </w:p>
    <w:p w14:paraId="1A3BB171" w14:textId="59FAA179" w:rsidR="009F5B19" w:rsidRDefault="009F5B19" w:rsidP="009F5B19">
      <w:pPr>
        <w:pStyle w:val="ListParagraph"/>
        <w:numPr>
          <w:ilvl w:val="3"/>
          <w:numId w:val="17"/>
        </w:numPr>
        <w:spacing w:after="0" w:line="240" w:lineRule="auto"/>
      </w:pPr>
      <w:r>
        <w:t xml:space="preserve">Major focus on new electronic health record: Cerner, No new programs, new from an organization stand point. </w:t>
      </w:r>
    </w:p>
    <w:p w14:paraId="4D532AD9" w14:textId="127D4461" w:rsidR="009F5B19" w:rsidRDefault="009F5B19" w:rsidP="009F5B19">
      <w:pPr>
        <w:pStyle w:val="ListParagraph"/>
        <w:numPr>
          <w:ilvl w:val="3"/>
          <w:numId w:val="17"/>
        </w:numPr>
        <w:spacing w:after="0" w:line="240" w:lineRule="auto"/>
      </w:pPr>
      <w:r>
        <w:t>KM’s Joint Commission Survey is due in January, still waiting to see how everything go. Students are able to stay during visit if it happens.</w:t>
      </w:r>
    </w:p>
    <w:p w14:paraId="511699C6" w14:textId="019F6771" w:rsidR="009F5B19" w:rsidRDefault="009F5B19" w:rsidP="009F5B19">
      <w:pPr>
        <w:pStyle w:val="ListParagraph"/>
        <w:numPr>
          <w:ilvl w:val="2"/>
          <w:numId w:val="17"/>
        </w:numPr>
        <w:spacing w:after="0" w:line="240" w:lineRule="auto"/>
      </w:pPr>
      <w:r>
        <w:t>Per Terri Church, Dignity FY 21 goals:</w:t>
      </w:r>
    </w:p>
    <w:p w14:paraId="7CA031AF" w14:textId="5B501C36" w:rsidR="009F5B19" w:rsidRDefault="009F5B19" w:rsidP="009F5B19">
      <w:pPr>
        <w:pStyle w:val="ListParagraph"/>
        <w:numPr>
          <w:ilvl w:val="3"/>
          <w:numId w:val="17"/>
        </w:numPr>
        <w:spacing w:after="0" w:line="240" w:lineRule="auto"/>
      </w:pPr>
      <w:r>
        <w:t>Substance mortality, blood therapeutics, length of stay, etc.</w:t>
      </w:r>
    </w:p>
    <w:p w14:paraId="2B572C5F" w14:textId="35541E78" w:rsidR="009F5B19" w:rsidRDefault="009F5B19" w:rsidP="009F5B19">
      <w:pPr>
        <w:pStyle w:val="ListParagraph"/>
        <w:numPr>
          <w:ilvl w:val="3"/>
          <w:numId w:val="17"/>
        </w:numPr>
        <w:spacing w:after="0" w:line="240" w:lineRule="auto"/>
      </w:pPr>
      <w:r>
        <w:t>Preparing if they get a winter surge: modular building instead of tent. Will go to County/CDPH for approval. Census is currently low. They are also in their window of Joint Commission, students are fine with being there.</w:t>
      </w:r>
    </w:p>
    <w:p w14:paraId="7721B642" w14:textId="60B83FE6" w:rsidR="001A12AB" w:rsidRDefault="0085578D" w:rsidP="001A12AB">
      <w:pPr>
        <w:pStyle w:val="ListParagraph"/>
        <w:numPr>
          <w:ilvl w:val="2"/>
          <w:numId w:val="17"/>
        </w:numPr>
        <w:spacing w:after="0" w:line="240" w:lineRule="auto"/>
      </w:pPr>
      <w:r>
        <w:t>Per Amy Olson, Mercy’s</w:t>
      </w:r>
      <w:r w:rsidR="001A12AB">
        <w:t xml:space="preserve"> new Director of ER is John Rogers. They have Joint Commission coming in week of November 16</w:t>
      </w:r>
      <w:r w:rsidR="001A12AB" w:rsidRPr="00DC175A">
        <w:rPr>
          <w:vertAlign w:val="superscript"/>
        </w:rPr>
        <w:t>th</w:t>
      </w:r>
      <w:r w:rsidR="001A12AB">
        <w:t xml:space="preserve"> or shortly thereafter.</w:t>
      </w:r>
    </w:p>
    <w:p w14:paraId="421FC9E3" w14:textId="77777777" w:rsidR="00395571" w:rsidRDefault="0085578D" w:rsidP="001A12AB">
      <w:pPr>
        <w:pStyle w:val="ListParagraph"/>
        <w:numPr>
          <w:ilvl w:val="2"/>
          <w:numId w:val="17"/>
        </w:numPr>
        <w:spacing w:after="0" w:line="240" w:lineRule="auto"/>
      </w:pPr>
      <w:r>
        <w:t xml:space="preserve">Per Heather Van </w:t>
      </w:r>
      <w:proofErr w:type="spellStart"/>
      <w:r>
        <w:t>Housen</w:t>
      </w:r>
      <w:proofErr w:type="spellEnd"/>
      <w:r>
        <w:t xml:space="preserve">, Adventist has two Joint Commissions for Bakersfield and Tehachapi, recently for sepsis </w:t>
      </w:r>
      <w:r w:rsidR="00395571">
        <w:t>recertification.</w:t>
      </w:r>
    </w:p>
    <w:p w14:paraId="4AD4A217" w14:textId="2976802B" w:rsidR="001A12AB" w:rsidRDefault="00395571" w:rsidP="00395571">
      <w:pPr>
        <w:pStyle w:val="ListParagraph"/>
        <w:numPr>
          <w:ilvl w:val="3"/>
          <w:numId w:val="17"/>
        </w:numPr>
        <w:spacing w:after="0" w:line="240" w:lineRule="auto"/>
      </w:pPr>
      <w:r>
        <w:t>They are not in the window to have another one for a year.</w:t>
      </w:r>
    </w:p>
    <w:p w14:paraId="1CA79FE6" w14:textId="4944BAD1" w:rsidR="00395571" w:rsidRDefault="00395571" w:rsidP="00395571">
      <w:pPr>
        <w:pStyle w:val="ListParagraph"/>
        <w:numPr>
          <w:ilvl w:val="3"/>
          <w:numId w:val="17"/>
        </w:numPr>
        <w:spacing w:after="0" w:line="240" w:lineRule="auto"/>
      </w:pPr>
      <w:r>
        <w:lastRenderedPageBreak/>
        <w:t>They cannot permit students with COVID.</w:t>
      </w:r>
    </w:p>
    <w:p w14:paraId="02654155" w14:textId="468A34BE" w:rsidR="00395571" w:rsidRDefault="00395571" w:rsidP="00395571">
      <w:pPr>
        <w:pStyle w:val="ListParagraph"/>
        <w:numPr>
          <w:ilvl w:val="3"/>
          <w:numId w:val="17"/>
        </w:numPr>
        <w:spacing w:after="0" w:line="240" w:lineRule="auto"/>
      </w:pPr>
      <w:r>
        <w:t>Inner operability between Cerner &amp; Alaris smart pumps to get staff and students validated.</w:t>
      </w:r>
    </w:p>
    <w:p w14:paraId="1580E2BF" w14:textId="4C941D06" w:rsidR="009F5B19" w:rsidRPr="00594BC2" w:rsidRDefault="009F5B19" w:rsidP="00594BC2">
      <w:pPr>
        <w:pStyle w:val="ListParagraph"/>
        <w:numPr>
          <w:ilvl w:val="3"/>
          <w:numId w:val="17"/>
        </w:numPr>
        <w:spacing w:after="0" w:line="240" w:lineRule="auto"/>
      </w:pPr>
      <w:r w:rsidRPr="00594BC2">
        <w:t>Face</w:t>
      </w:r>
      <w:r w:rsidR="00E45F75" w:rsidRPr="00594BC2">
        <w:t xml:space="preserve"> </w:t>
      </w:r>
      <w:r w:rsidRPr="00594BC2">
        <w:t>shields:</w:t>
      </w:r>
    </w:p>
    <w:p w14:paraId="005291CA" w14:textId="2185E7EF" w:rsidR="009F5B19" w:rsidRDefault="009F5B19" w:rsidP="00594BC2">
      <w:pPr>
        <w:pStyle w:val="ListParagraph"/>
        <w:numPr>
          <w:ilvl w:val="4"/>
          <w:numId w:val="17"/>
        </w:numPr>
        <w:spacing w:after="0" w:line="240" w:lineRule="auto"/>
      </w:pPr>
      <w:r w:rsidRPr="00594BC2">
        <w:t>No for</w:t>
      </w:r>
      <w:r>
        <w:t xml:space="preserve"> KM, just masks and goggles.</w:t>
      </w:r>
    </w:p>
    <w:p w14:paraId="291F7D03" w14:textId="31918BC7" w:rsidR="009F5B19" w:rsidRDefault="009F5B19" w:rsidP="00594BC2">
      <w:pPr>
        <w:pStyle w:val="ListParagraph"/>
        <w:numPr>
          <w:ilvl w:val="4"/>
          <w:numId w:val="17"/>
        </w:numPr>
        <w:spacing w:after="0" w:line="240" w:lineRule="auto"/>
      </w:pPr>
      <w:r>
        <w:t>Yes for Dignity</w:t>
      </w:r>
      <w:r w:rsidR="00E45F75">
        <w:t>; universal face shields</w:t>
      </w:r>
      <w:r>
        <w:t xml:space="preserve"> plus </w:t>
      </w:r>
      <w:r w:rsidR="00E45F75">
        <w:t>mask</w:t>
      </w:r>
      <w:r>
        <w:t xml:space="preserve">. </w:t>
      </w:r>
    </w:p>
    <w:p w14:paraId="68B98F9F" w14:textId="58B090ED" w:rsidR="009F5B19" w:rsidRDefault="009F5B19" w:rsidP="00594BC2">
      <w:pPr>
        <w:pStyle w:val="ListParagraph"/>
        <w:numPr>
          <w:ilvl w:val="4"/>
          <w:numId w:val="17"/>
        </w:numPr>
        <w:spacing w:after="0" w:line="240" w:lineRule="auto"/>
      </w:pPr>
      <w:r>
        <w:t>Yes for Adventist Health</w:t>
      </w:r>
      <w:r w:rsidR="00876E34">
        <w:t>.</w:t>
      </w:r>
    </w:p>
    <w:p w14:paraId="6D3816A5" w14:textId="3F8B83C4" w:rsidR="001A12AB" w:rsidRDefault="00876E34" w:rsidP="00594BC2">
      <w:pPr>
        <w:pStyle w:val="ListParagraph"/>
        <w:numPr>
          <w:ilvl w:val="4"/>
          <w:numId w:val="17"/>
        </w:numPr>
        <w:spacing w:after="0" w:line="240" w:lineRule="auto"/>
      </w:pPr>
      <w:r>
        <w:t xml:space="preserve">BHH is facemask </w:t>
      </w:r>
      <w:r w:rsidR="001A12AB">
        <w:t>in all areas of facility, but both facemask and goggles if patient is COVID</w:t>
      </w:r>
      <w:r>
        <w:t>.</w:t>
      </w:r>
      <w:r w:rsidR="001A12AB">
        <w:t xml:space="preserve"> Students do not care for COVID patients. Students are welcome.</w:t>
      </w:r>
    </w:p>
    <w:p w14:paraId="14296CE3" w14:textId="498AE741" w:rsidR="00B42DB6" w:rsidRPr="00594BC2" w:rsidRDefault="000A7093" w:rsidP="00594BC2">
      <w:pPr>
        <w:pStyle w:val="ListParagraph"/>
        <w:numPr>
          <w:ilvl w:val="1"/>
          <w:numId w:val="17"/>
        </w:numPr>
        <w:spacing w:after="0" w:line="240" w:lineRule="auto"/>
      </w:pPr>
      <w:r w:rsidRPr="00594BC2">
        <w:t>College Reports and Updates</w:t>
      </w:r>
      <w:r w:rsidR="00594BC2">
        <w:t>:</w:t>
      </w:r>
    </w:p>
    <w:p w14:paraId="76D645CA" w14:textId="45F4F190" w:rsidR="00B42DB6" w:rsidRDefault="00B42DB6" w:rsidP="00594BC2">
      <w:pPr>
        <w:pStyle w:val="ListParagraph"/>
        <w:numPr>
          <w:ilvl w:val="2"/>
          <w:numId w:val="17"/>
        </w:numPr>
        <w:spacing w:after="0" w:line="240" w:lineRule="auto"/>
      </w:pPr>
      <w:r>
        <w:t>Per Debbie Boschini, CSUB:</w:t>
      </w:r>
    </w:p>
    <w:p w14:paraId="60E3FD8C" w14:textId="5408E5C1" w:rsidR="00B42DB6" w:rsidRDefault="00B42DB6" w:rsidP="00594BC2">
      <w:pPr>
        <w:pStyle w:val="ListParagraph"/>
        <w:numPr>
          <w:ilvl w:val="3"/>
          <w:numId w:val="17"/>
        </w:numPr>
        <w:spacing w:after="0" w:line="240" w:lineRule="auto"/>
      </w:pPr>
      <w:r>
        <w:t>Business as usual: 60 students came in the fall and 55-60 students.</w:t>
      </w:r>
    </w:p>
    <w:p w14:paraId="746305EF" w14:textId="6BFB3798" w:rsidR="00B42DB6" w:rsidRDefault="00B42DB6" w:rsidP="00594BC2">
      <w:pPr>
        <w:pStyle w:val="ListParagraph"/>
        <w:numPr>
          <w:ilvl w:val="3"/>
          <w:numId w:val="17"/>
        </w:numPr>
        <w:spacing w:after="0" w:line="240" w:lineRule="auto"/>
      </w:pPr>
      <w:r>
        <w:t>NCLEX: 59 of 60 took and passed.</w:t>
      </w:r>
    </w:p>
    <w:p w14:paraId="1F90BB74" w14:textId="4A1DF57B" w:rsidR="00B42DB6" w:rsidRDefault="00B42DB6" w:rsidP="00594BC2">
      <w:pPr>
        <w:pStyle w:val="ListParagraph"/>
        <w:numPr>
          <w:ilvl w:val="3"/>
          <w:numId w:val="17"/>
        </w:numPr>
        <w:spacing w:after="0" w:line="240" w:lineRule="auto"/>
      </w:pPr>
      <w:r>
        <w:t xml:space="preserve">NP Program: 18 in one cohort 17 in the other, A/B passed greater scope of practice. </w:t>
      </w:r>
    </w:p>
    <w:p w14:paraId="7A5F4300" w14:textId="127A4BAE" w:rsidR="00B42DB6" w:rsidRDefault="00FF1011" w:rsidP="00594BC2">
      <w:pPr>
        <w:pStyle w:val="ListParagraph"/>
        <w:numPr>
          <w:ilvl w:val="3"/>
          <w:numId w:val="17"/>
        </w:numPr>
        <w:spacing w:after="0" w:line="240" w:lineRule="auto"/>
      </w:pPr>
      <w:r>
        <w:t>CSUB being very cautious if an exposure, only 1 student tested positive.</w:t>
      </w:r>
    </w:p>
    <w:p w14:paraId="78B62035" w14:textId="50F448A8" w:rsidR="00B42FFE" w:rsidRDefault="00B42FFE" w:rsidP="00594BC2">
      <w:pPr>
        <w:pStyle w:val="ListParagraph"/>
        <w:numPr>
          <w:ilvl w:val="3"/>
          <w:numId w:val="17"/>
        </w:numPr>
        <w:spacing w:after="0" w:line="240" w:lineRule="auto"/>
      </w:pPr>
      <w:r>
        <w:t>CSUB’s 10 Year Accreditation visit in coming in Feb. 2021 virtually.</w:t>
      </w:r>
    </w:p>
    <w:p w14:paraId="0C49AE83" w14:textId="666C5A22" w:rsidR="00B42FFE" w:rsidRDefault="00B42FFE" w:rsidP="00594BC2">
      <w:pPr>
        <w:pStyle w:val="ListParagraph"/>
        <w:numPr>
          <w:ilvl w:val="4"/>
          <w:numId w:val="17"/>
        </w:numPr>
        <w:spacing w:after="0" w:line="240" w:lineRule="auto"/>
      </w:pPr>
      <w:r>
        <w:t>May need clinical facilities to join; Debbie will reach out if needed to join.</w:t>
      </w:r>
    </w:p>
    <w:p w14:paraId="76B401BD" w14:textId="2411EA37" w:rsidR="00C37D82" w:rsidRDefault="00B42FFE" w:rsidP="00594BC2">
      <w:pPr>
        <w:pStyle w:val="ListParagraph"/>
        <w:numPr>
          <w:ilvl w:val="2"/>
          <w:numId w:val="17"/>
        </w:numPr>
        <w:spacing w:after="0" w:line="240" w:lineRule="auto"/>
      </w:pPr>
      <w:r>
        <w:t>Per Carla Gard, BC:</w:t>
      </w:r>
    </w:p>
    <w:p w14:paraId="5E530AD5" w14:textId="7E239F27" w:rsidR="00B42FFE" w:rsidRDefault="00B42FFE" w:rsidP="00594BC2">
      <w:pPr>
        <w:pStyle w:val="ListParagraph"/>
        <w:numPr>
          <w:ilvl w:val="3"/>
          <w:numId w:val="17"/>
        </w:numPr>
        <w:spacing w:after="0" w:line="240" w:lineRule="auto"/>
      </w:pPr>
      <w:r>
        <w:t>Will take in 74 into the ADN Program for spring.</w:t>
      </w:r>
    </w:p>
    <w:p w14:paraId="379D947B" w14:textId="6D93BFF8" w:rsidR="00B42FFE" w:rsidRDefault="00B42FFE" w:rsidP="00594BC2">
      <w:pPr>
        <w:pStyle w:val="ListParagraph"/>
        <w:numPr>
          <w:ilvl w:val="3"/>
          <w:numId w:val="17"/>
        </w:numPr>
        <w:spacing w:after="0" w:line="240" w:lineRule="auto"/>
      </w:pPr>
      <w:r>
        <w:t>VN cut half to focus on building up RN and Bridge.</w:t>
      </w:r>
    </w:p>
    <w:p w14:paraId="58388FFE" w14:textId="1E5DC81B" w:rsidR="00B42FFE" w:rsidRDefault="00B42FFE" w:rsidP="00594BC2">
      <w:pPr>
        <w:pStyle w:val="ListParagraph"/>
        <w:numPr>
          <w:ilvl w:val="3"/>
          <w:numId w:val="17"/>
        </w:numPr>
        <w:spacing w:after="0" w:line="240" w:lineRule="auto"/>
      </w:pPr>
      <w:r>
        <w:t>Block module to help Bridge Program.</w:t>
      </w:r>
    </w:p>
    <w:p w14:paraId="0ED28482" w14:textId="2DB856B5" w:rsidR="00B42FFE" w:rsidRDefault="00B42FFE" w:rsidP="00594BC2">
      <w:pPr>
        <w:pStyle w:val="ListParagraph"/>
        <w:numPr>
          <w:ilvl w:val="3"/>
          <w:numId w:val="17"/>
        </w:numPr>
        <w:spacing w:after="0" w:line="240" w:lineRule="auto"/>
      </w:pPr>
      <w:r>
        <w:t>98% NCLEX pass rate – the 1</w:t>
      </w:r>
      <w:r w:rsidRPr="00B42FFE">
        <w:rPr>
          <w:vertAlign w:val="superscript"/>
        </w:rPr>
        <w:t>st</w:t>
      </w:r>
      <w:r>
        <w:t xml:space="preserve"> full class of multi-criteria completion.</w:t>
      </w:r>
    </w:p>
    <w:p w14:paraId="4CCD6278" w14:textId="393B30EC" w:rsidR="002C4A40" w:rsidRDefault="00B42FFE" w:rsidP="002C4A40">
      <w:pPr>
        <w:pStyle w:val="ListParagraph"/>
        <w:numPr>
          <w:ilvl w:val="3"/>
          <w:numId w:val="17"/>
        </w:numPr>
        <w:spacing w:after="0" w:line="240" w:lineRule="auto"/>
      </w:pPr>
      <w:r>
        <w:t>ACEN accreditation process, need for students, just costly.</w:t>
      </w:r>
    </w:p>
    <w:p w14:paraId="73C99903" w14:textId="24EBD382" w:rsidR="00A43B8E" w:rsidRDefault="00A43B8E" w:rsidP="00594BC2">
      <w:pPr>
        <w:pStyle w:val="ListParagraph"/>
        <w:numPr>
          <w:ilvl w:val="3"/>
          <w:numId w:val="17"/>
        </w:numPr>
        <w:spacing w:after="0" w:line="240" w:lineRule="auto"/>
      </w:pPr>
      <w:r>
        <w:t>BC is changing from CastleBranch to American Data Bank starting spring 2020.</w:t>
      </w:r>
    </w:p>
    <w:p w14:paraId="061DD8B4" w14:textId="1FA8B78F" w:rsidR="00A43B8E" w:rsidRDefault="00A43B8E" w:rsidP="00594BC2">
      <w:pPr>
        <w:pStyle w:val="ListParagraph"/>
        <w:numPr>
          <w:ilvl w:val="3"/>
          <w:numId w:val="17"/>
        </w:numPr>
        <w:spacing w:after="0" w:line="240" w:lineRule="auto"/>
      </w:pPr>
      <w:r>
        <w:t>Been down one person in our department.</w:t>
      </w:r>
    </w:p>
    <w:p w14:paraId="26969A7B" w14:textId="49C79DF8" w:rsidR="00A43B8E" w:rsidRDefault="00A43B8E" w:rsidP="00594BC2">
      <w:pPr>
        <w:pStyle w:val="ListParagraph"/>
        <w:numPr>
          <w:ilvl w:val="3"/>
          <w:numId w:val="17"/>
        </w:numPr>
        <w:spacing w:after="0" w:line="240" w:lineRule="auto"/>
      </w:pPr>
      <w:r>
        <w:t>Just received a $6 Million dollar grant.</w:t>
      </w:r>
    </w:p>
    <w:p w14:paraId="37859CB7" w14:textId="724D63D1" w:rsidR="00594BC2" w:rsidRDefault="00594BC2" w:rsidP="00594BC2">
      <w:pPr>
        <w:pStyle w:val="ListParagraph"/>
        <w:numPr>
          <w:ilvl w:val="1"/>
          <w:numId w:val="17"/>
        </w:numPr>
        <w:spacing w:after="0" w:line="240" w:lineRule="auto"/>
      </w:pPr>
      <w:r>
        <w:t>Clinical Training Challenges:</w:t>
      </w:r>
    </w:p>
    <w:p w14:paraId="1DFB3773" w14:textId="2C4B538F" w:rsidR="00594BC2" w:rsidRDefault="00ED5FC0" w:rsidP="00594BC2">
      <w:pPr>
        <w:pStyle w:val="ListParagraph"/>
        <w:numPr>
          <w:ilvl w:val="2"/>
          <w:numId w:val="17"/>
        </w:numPr>
        <w:spacing w:after="0" w:line="240" w:lineRule="auto"/>
      </w:pPr>
      <w:r>
        <w:t>Paper work/process</w:t>
      </w:r>
    </w:p>
    <w:p w14:paraId="60D14EF1" w14:textId="4DDF6D48" w:rsidR="00ED5FC0" w:rsidRDefault="00ED5FC0" w:rsidP="00594BC2">
      <w:pPr>
        <w:pStyle w:val="ListParagraph"/>
        <w:numPr>
          <w:ilvl w:val="2"/>
          <w:numId w:val="17"/>
        </w:numPr>
        <w:spacing w:after="0" w:line="240" w:lineRule="auto"/>
      </w:pPr>
      <w:r>
        <w:t xml:space="preserve">Lot of extra paperwork and forms. </w:t>
      </w:r>
      <w:r w:rsidRPr="002F1970">
        <w:rPr>
          <w:i/>
        </w:rPr>
        <w:t>My Clinic</w:t>
      </w:r>
      <w:r w:rsidR="002F1970">
        <w:rPr>
          <w:i/>
        </w:rPr>
        <w:t>al Exchange</w:t>
      </w:r>
      <w:r>
        <w:t xml:space="preserve"> will clean this up.</w:t>
      </w:r>
    </w:p>
    <w:p w14:paraId="1A722619" w14:textId="2A9EFD15" w:rsidR="00ED5FC0" w:rsidRDefault="00ED5FC0" w:rsidP="00594BC2">
      <w:pPr>
        <w:pStyle w:val="ListParagraph"/>
        <w:numPr>
          <w:ilvl w:val="2"/>
          <w:numId w:val="17"/>
        </w:numPr>
        <w:spacing w:after="0" w:line="240" w:lineRule="auto"/>
      </w:pPr>
      <w:r>
        <w:t>How can we work smarter not harder?</w:t>
      </w:r>
    </w:p>
    <w:p w14:paraId="305FD86F" w14:textId="15B143CF" w:rsidR="00ED5FC0" w:rsidRDefault="00ED5FC0" w:rsidP="00594BC2">
      <w:pPr>
        <w:pStyle w:val="ListParagraph"/>
        <w:numPr>
          <w:ilvl w:val="2"/>
          <w:numId w:val="17"/>
        </w:numPr>
        <w:spacing w:after="0" w:line="240" w:lineRule="auto"/>
      </w:pPr>
      <w:r>
        <w:t>Can we get together to streamline these forms and this process?</w:t>
      </w:r>
    </w:p>
    <w:p w14:paraId="137A7389" w14:textId="4391881D" w:rsidR="002F1970" w:rsidRDefault="002F1970" w:rsidP="00BF1BBD">
      <w:pPr>
        <w:pStyle w:val="ListParagraph"/>
        <w:numPr>
          <w:ilvl w:val="3"/>
          <w:numId w:val="17"/>
        </w:numPr>
        <w:spacing w:after="0" w:line="240" w:lineRule="auto"/>
      </w:pPr>
      <w:r>
        <w:t xml:space="preserve">Can we form a sub-committee for these forms, </w:t>
      </w:r>
      <w:proofErr w:type="spellStart"/>
      <w:r>
        <w:t>i.e</w:t>
      </w:r>
      <w:proofErr w:type="spellEnd"/>
      <w:r>
        <w:t>, COVID, HealthStream?</w:t>
      </w:r>
    </w:p>
    <w:p w14:paraId="29C2E5A5" w14:textId="77777777" w:rsidR="00B42FFE" w:rsidRPr="00C8037E" w:rsidRDefault="00B42FFE" w:rsidP="00C37D82">
      <w:pPr>
        <w:pStyle w:val="ListParagraph"/>
        <w:spacing w:after="0" w:line="240" w:lineRule="auto"/>
        <w:ind w:left="1440"/>
      </w:pPr>
    </w:p>
    <w:p w14:paraId="5CB48670" w14:textId="51EE878F" w:rsidR="00BF7104" w:rsidRDefault="000A7093" w:rsidP="00BF7104">
      <w:pPr>
        <w:pStyle w:val="ListParagraph"/>
        <w:numPr>
          <w:ilvl w:val="0"/>
          <w:numId w:val="17"/>
        </w:numPr>
        <w:spacing w:after="0" w:line="240" w:lineRule="auto"/>
        <w:rPr>
          <w:b/>
        </w:rPr>
      </w:pPr>
      <w:r>
        <w:rPr>
          <w:b/>
        </w:rPr>
        <w:t>New Business</w:t>
      </w:r>
    </w:p>
    <w:p w14:paraId="46D355B6" w14:textId="77777777" w:rsidR="002C33FA" w:rsidRDefault="002C33FA" w:rsidP="002C33FA">
      <w:pPr>
        <w:pStyle w:val="ListParagraph"/>
        <w:spacing w:after="0" w:line="240" w:lineRule="auto"/>
        <w:ind w:left="1080"/>
        <w:rPr>
          <w:b/>
        </w:rPr>
      </w:pPr>
    </w:p>
    <w:p w14:paraId="0DCE5299" w14:textId="32C8481B" w:rsidR="00A43B8E" w:rsidRDefault="00A43B8E" w:rsidP="00A43B8E">
      <w:pPr>
        <w:pStyle w:val="ListParagraph"/>
        <w:numPr>
          <w:ilvl w:val="1"/>
          <w:numId w:val="17"/>
        </w:numPr>
        <w:spacing w:after="0" w:line="240" w:lineRule="auto"/>
      </w:pPr>
      <w:r>
        <w:t>BRN Updates:</w:t>
      </w:r>
    </w:p>
    <w:p w14:paraId="48830422" w14:textId="3C369F4B" w:rsidR="00A43B8E" w:rsidRDefault="00964D2A" w:rsidP="00A43B8E">
      <w:pPr>
        <w:pStyle w:val="ListParagraph"/>
        <w:numPr>
          <w:ilvl w:val="2"/>
          <w:numId w:val="17"/>
        </w:numPr>
        <w:spacing w:after="0" w:line="240" w:lineRule="auto"/>
      </w:pPr>
      <w:r>
        <w:t>BRN was audited last August and now requiring us to revise the clinical forms</w:t>
      </w:r>
      <w:r w:rsidR="00594BC2">
        <w:t>, due to them being fined</w:t>
      </w:r>
      <w:r>
        <w:t>. Please warn your departments and floors. Debbie Kennedy will be coming around to the clinical sites for signatures.</w:t>
      </w:r>
      <w:r w:rsidR="00594BC2">
        <w:t xml:space="preserve"> These are due by December 11, 2020.</w:t>
      </w:r>
    </w:p>
    <w:p w14:paraId="1689C482" w14:textId="0997E1A1" w:rsidR="00594BC2" w:rsidRDefault="00594BC2" w:rsidP="00A43B8E">
      <w:pPr>
        <w:pStyle w:val="ListParagraph"/>
        <w:numPr>
          <w:ilvl w:val="2"/>
          <w:numId w:val="17"/>
        </w:numPr>
        <w:spacing w:after="0" w:line="240" w:lineRule="auto"/>
      </w:pPr>
      <w:r>
        <w:t>New increased fees.</w:t>
      </w:r>
    </w:p>
    <w:p w14:paraId="22B7831B" w14:textId="1B2C631C" w:rsidR="00594BC2" w:rsidRDefault="00594BC2" w:rsidP="00A43B8E">
      <w:pPr>
        <w:pStyle w:val="ListParagraph"/>
        <w:numPr>
          <w:ilvl w:val="2"/>
          <w:numId w:val="17"/>
        </w:numPr>
        <w:spacing w:after="0" w:line="240" w:lineRule="auto"/>
      </w:pPr>
      <w:r>
        <w:t>Students with convictions, if in the last seven years, no longer required but can be requested for documents.</w:t>
      </w:r>
    </w:p>
    <w:p w14:paraId="10E2DCCD" w14:textId="3DFEFA71" w:rsidR="00594BC2" w:rsidRDefault="00594BC2" w:rsidP="00A43B8E">
      <w:pPr>
        <w:pStyle w:val="ListParagraph"/>
        <w:numPr>
          <w:ilvl w:val="2"/>
          <w:numId w:val="17"/>
        </w:numPr>
        <w:spacing w:after="0" w:line="240" w:lineRule="auto"/>
      </w:pPr>
      <w:r>
        <w:t>BRN added a resource for enforcement.</w:t>
      </w:r>
    </w:p>
    <w:p w14:paraId="41CE1EF3" w14:textId="77777777" w:rsidR="001929EA" w:rsidRDefault="001929EA" w:rsidP="001929EA">
      <w:pPr>
        <w:pStyle w:val="ListParagraph"/>
        <w:spacing w:after="0" w:line="240" w:lineRule="auto"/>
        <w:ind w:left="1440"/>
      </w:pPr>
    </w:p>
    <w:p w14:paraId="4FE5AA7C" w14:textId="548F7504" w:rsidR="00594BC2" w:rsidRDefault="00422B50" w:rsidP="002C33FA">
      <w:pPr>
        <w:pStyle w:val="ListParagraph"/>
        <w:numPr>
          <w:ilvl w:val="1"/>
          <w:numId w:val="17"/>
        </w:numPr>
        <w:spacing w:after="0" w:line="240" w:lineRule="auto"/>
      </w:pPr>
      <w:r>
        <w:lastRenderedPageBreak/>
        <w:t>Perioperative Program</w:t>
      </w:r>
      <w:r w:rsidR="002C33FA">
        <w:t>:</w:t>
      </w:r>
    </w:p>
    <w:p w14:paraId="7EEA027B" w14:textId="1E8902AE" w:rsidR="002C33FA" w:rsidRDefault="00422B50" w:rsidP="002C33FA">
      <w:pPr>
        <w:pStyle w:val="ListParagraph"/>
        <w:numPr>
          <w:ilvl w:val="2"/>
          <w:numId w:val="17"/>
        </w:numPr>
        <w:spacing w:after="0" w:line="240" w:lineRule="auto"/>
      </w:pPr>
      <w:r>
        <w:t>Perioperative is slow but move forward if not in spring but hopefully by fall.</w:t>
      </w:r>
    </w:p>
    <w:p w14:paraId="2E99E856" w14:textId="37221CB6" w:rsidR="002C4A40" w:rsidRDefault="002C4A40" w:rsidP="00422B50">
      <w:pPr>
        <w:pStyle w:val="ListParagraph"/>
        <w:numPr>
          <w:ilvl w:val="1"/>
          <w:numId w:val="17"/>
        </w:numPr>
        <w:spacing w:after="0" w:line="240" w:lineRule="auto"/>
      </w:pPr>
      <w:r>
        <w:t>Program Updates/Improvements:</w:t>
      </w:r>
    </w:p>
    <w:p w14:paraId="024CE58C" w14:textId="6ECEA27D" w:rsidR="002C4A40" w:rsidRPr="001551D2" w:rsidRDefault="002C4A40" w:rsidP="002C4A40">
      <w:pPr>
        <w:pStyle w:val="ListParagraph"/>
        <w:numPr>
          <w:ilvl w:val="2"/>
          <w:numId w:val="17"/>
        </w:numPr>
        <w:spacing w:after="0" w:line="240" w:lineRule="auto"/>
      </w:pPr>
      <w:r w:rsidRPr="001551D2">
        <w:t>LVN to Non-Degree Nurse (30 Unit Option) and LVN to Registered Nursing Associate Degree of Science Programs were revised. Course numbers, fees and language were updated. There were no substantial changes to either program.</w:t>
      </w:r>
    </w:p>
    <w:p w14:paraId="36D67A12" w14:textId="26888DC3" w:rsidR="002C4A40" w:rsidRPr="001551D2" w:rsidRDefault="002C4A40" w:rsidP="002C4A40">
      <w:pPr>
        <w:pStyle w:val="ListParagraph"/>
        <w:numPr>
          <w:ilvl w:val="3"/>
          <w:numId w:val="17"/>
        </w:numPr>
        <w:spacing w:after="0" w:line="240" w:lineRule="auto"/>
      </w:pPr>
      <w:r w:rsidRPr="001551D2">
        <w:t>Updates/improvements to LVN to Non-Degree Nurse (30 Unit Option) and LVN to Registered Nursing Associate Degree of Science Programs approved by all board members in attendance with a “yes” vote.</w:t>
      </w:r>
    </w:p>
    <w:p w14:paraId="09389A17" w14:textId="2E43982F" w:rsidR="00422B50" w:rsidRPr="00A43B8E" w:rsidRDefault="00422B50" w:rsidP="00422B50">
      <w:pPr>
        <w:pStyle w:val="ListParagraph"/>
        <w:numPr>
          <w:ilvl w:val="1"/>
          <w:numId w:val="17"/>
        </w:numPr>
        <w:spacing w:after="0" w:line="240" w:lineRule="auto"/>
      </w:pPr>
      <w:r w:rsidRPr="001551D2">
        <w:t xml:space="preserve">BC Updated </w:t>
      </w:r>
      <w:proofErr w:type="gramStart"/>
      <w:r w:rsidRPr="001551D2">
        <w:t>all of</w:t>
      </w:r>
      <w:proofErr w:type="gramEnd"/>
      <w:r w:rsidRPr="001551D2">
        <w:t xml:space="preserve"> its health and safety forms and everything is now required. No longer</w:t>
      </w:r>
      <w:r>
        <w:t xml:space="preserve"> accept declinations, </w:t>
      </w:r>
      <w:proofErr w:type="gramStart"/>
      <w:r>
        <w:t>with the exception of</w:t>
      </w:r>
      <w:proofErr w:type="gramEnd"/>
      <w:r>
        <w:t xml:space="preserve"> Hep. B.</w:t>
      </w:r>
    </w:p>
    <w:p w14:paraId="0F838977" w14:textId="6E7AB08D" w:rsidR="005B086B" w:rsidRPr="00C8037E" w:rsidRDefault="005B086B" w:rsidP="00C37D82">
      <w:pPr>
        <w:spacing w:after="0" w:line="240" w:lineRule="auto"/>
      </w:pPr>
    </w:p>
    <w:p w14:paraId="443D5DAA" w14:textId="7209E18F" w:rsidR="00037725" w:rsidRDefault="005B086B" w:rsidP="005B086B">
      <w:pPr>
        <w:pStyle w:val="ListParagraph"/>
        <w:numPr>
          <w:ilvl w:val="0"/>
          <w:numId w:val="17"/>
        </w:numPr>
        <w:spacing w:after="0" w:line="240" w:lineRule="auto"/>
        <w:rPr>
          <w:b/>
        </w:rPr>
      </w:pPr>
      <w:r w:rsidRPr="00361A8C">
        <w:rPr>
          <w:b/>
        </w:rPr>
        <w:t>Open Forum</w:t>
      </w:r>
    </w:p>
    <w:p w14:paraId="29B364EE" w14:textId="77777777" w:rsidR="00C37D82" w:rsidRPr="00C8037E" w:rsidRDefault="00C37D82" w:rsidP="00C37D82">
      <w:pPr>
        <w:spacing w:after="0" w:line="240" w:lineRule="auto"/>
        <w:rPr>
          <w:b/>
        </w:rPr>
      </w:pPr>
    </w:p>
    <w:p w14:paraId="013F2EE2" w14:textId="3886EEE3" w:rsidR="005B086B" w:rsidRPr="00C8037E" w:rsidRDefault="005B086B" w:rsidP="005B086B">
      <w:pPr>
        <w:pStyle w:val="ListParagraph"/>
        <w:numPr>
          <w:ilvl w:val="0"/>
          <w:numId w:val="17"/>
        </w:numPr>
        <w:spacing w:after="0" w:line="240" w:lineRule="auto"/>
        <w:rPr>
          <w:b/>
        </w:rPr>
      </w:pPr>
      <w:r w:rsidRPr="00C8037E">
        <w:rPr>
          <w:b/>
        </w:rPr>
        <w:t>Adjournment</w:t>
      </w:r>
      <w:r w:rsidR="000A2EDF" w:rsidRPr="00C8037E">
        <w:rPr>
          <w:b/>
        </w:rPr>
        <w:t xml:space="preserve"> – 1:</w:t>
      </w:r>
      <w:r w:rsidR="00361A8C">
        <w:rPr>
          <w:b/>
        </w:rPr>
        <w:t>30</w:t>
      </w:r>
      <w:r w:rsidR="000A2EDF" w:rsidRPr="00C8037E">
        <w:rPr>
          <w:b/>
        </w:rPr>
        <w:t>pm</w:t>
      </w:r>
    </w:p>
    <w:sectPr w:rsidR="005B086B" w:rsidRPr="00C8037E" w:rsidSect="008E7263">
      <w:pgSz w:w="12240" w:h="15840"/>
      <w:pgMar w:top="1080" w:right="99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50B8"/>
    <w:multiLevelType w:val="multilevel"/>
    <w:tmpl w:val="B092591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015E8"/>
    <w:multiLevelType w:val="hybridMultilevel"/>
    <w:tmpl w:val="0BAC116E"/>
    <w:lvl w:ilvl="0" w:tplc="536A795A">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C61B1D"/>
    <w:multiLevelType w:val="hybridMultilevel"/>
    <w:tmpl w:val="0D62A97E"/>
    <w:lvl w:ilvl="0" w:tplc="CFE89DC2">
      <w:start w:val="1"/>
      <w:numFmt w:val="decimal"/>
      <w:lvlText w:val="%1."/>
      <w:lvlJc w:val="left"/>
      <w:pPr>
        <w:ind w:left="720" w:hanging="360"/>
      </w:pPr>
      <w:rPr>
        <w:rFonts w:hint="default"/>
        <w:b w:val="0"/>
        <w:sz w:val="22"/>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A6E71"/>
    <w:multiLevelType w:val="hybridMultilevel"/>
    <w:tmpl w:val="7EA87112"/>
    <w:lvl w:ilvl="0" w:tplc="073605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828AD"/>
    <w:multiLevelType w:val="multilevel"/>
    <w:tmpl w:val="685C18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EE4617"/>
    <w:multiLevelType w:val="hybridMultilevel"/>
    <w:tmpl w:val="0D62A97E"/>
    <w:lvl w:ilvl="0" w:tplc="CFE89DC2">
      <w:start w:val="1"/>
      <w:numFmt w:val="decimal"/>
      <w:lvlText w:val="%1."/>
      <w:lvlJc w:val="left"/>
      <w:pPr>
        <w:ind w:left="720" w:hanging="360"/>
      </w:pPr>
      <w:rPr>
        <w:rFonts w:hint="default"/>
        <w:b w:val="0"/>
        <w:sz w:val="22"/>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258AD"/>
    <w:multiLevelType w:val="hybridMultilevel"/>
    <w:tmpl w:val="F4F03F5E"/>
    <w:lvl w:ilvl="0" w:tplc="7A9291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95EEE"/>
    <w:multiLevelType w:val="hybridMultilevel"/>
    <w:tmpl w:val="B67071AA"/>
    <w:lvl w:ilvl="0" w:tplc="DE26DD1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D6633A"/>
    <w:multiLevelType w:val="hybridMultilevel"/>
    <w:tmpl w:val="9ECA31DE"/>
    <w:lvl w:ilvl="0" w:tplc="2D42906A">
      <w:start w:val="1"/>
      <w:numFmt w:val="upperLetter"/>
      <w:lvlText w:val="%1."/>
      <w:lvlJc w:val="left"/>
      <w:pPr>
        <w:ind w:left="360" w:hanging="360"/>
      </w:pPr>
      <w:rPr>
        <w:rFonts w:hint="default"/>
        <w:b/>
        <w:sz w:val="24"/>
      </w:rPr>
    </w:lvl>
    <w:lvl w:ilvl="1" w:tplc="CFE89DC2">
      <w:start w:val="1"/>
      <w:numFmt w:val="decimal"/>
      <w:lvlText w:val="%2."/>
      <w:lvlJc w:val="left"/>
      <w:pPr>
        <w:ind w:left="1080" w:hanging="360"/>
      </w:pPr>
      <w:rPr>
        <w:rFonts w:hint="default"/>
        <w:b w:val="0"/>
        <w:sz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E1649FB"/>
    <w:multiLevelType w:val="hybridMultilevel"/>
    <w:tmpl w:val="D8249A74"/>
    <w:lvl w:ilvl="0" w:tplc="E6525734">
      <w:start w:val="1"/>
      <w:numFmt w:val="upperRoman"/>
      <w:lvlText w:val="%1."/>
      <w:lvlJc w:val="left"/>
      <w:pPr>
        <w:ind w:left="1080" w:hanging="720"/>
      </w:pPr>
      <w:rPr>
        <w:rFonts w:hint="default"/>
        <w:b w:val="0"/>
      </w:rPr>
    </w:lvl>
    <w:lvl w:ilvl="1" w:tplc="83061A64">
      <w:start w:val="1"/>
      <w:numFmt w:val="lowerLetter"/>
      <w:lvlText w:val="%2."/>
      <w:lvlJc w:val="left"/>
      <w:pPr>
        <w:ind w:left="1440" w:hanging="360"/>
      </w:pPr>
      <w:rPr>
        <w:b w:val="0"/>
      </w:rPr>
    </w:lvl>
    <w:lvl w:ilvl="2" w:tplc="CA0CC9A2">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1F0BE2"/>
    <w:multiLevelType w:val="hybridMultilevel"/>
    <w:tmpl w:val="0D62A97E"/>
    <w:lvl w:ilvl="0" w:tplc="CFE89DC2">
      <w:start w:val="1"/>
      <w:numFmt w:val="decimal"/>
      <w:lvlText w:val="%1."/>
      <w:lvlJc w:val="left"/>
      <w:pPr>
        <w:ind w:left="720" w:hanging="360"/>
      </w:pPr>
      <w:rPr>
        <w:rFonts w:hint="default"/>
        <w:b w:val="0"/>
        <w:sz w:val="22"/>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0C4FE3"/>
    <w:multiLevelType w:val="hybridMultilevel"/>
    <w:tmpl w:val="CF50E692"/>
    <w:lvl w:ilvl="0" w:tplc="07B285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785CC1"/>
    <w:multiLevelType w:val="hybridMultilevel"/>
    <w:tmpl w:val="EA22A4E2"/>
    <w:lvl w:ilvl="0" w:tplc="EF60FF5A">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872AA5"/>
    <w:multiLevelType w:val="hybridMultilevel"/>
    <w:tmpl w:val="C010BE8C"/>
    <w:lvl w:ilvl="0" w:tplc="9FECB1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CA1FD1"/>
    <w:multiLevelType w:val="hybridMultilevel"/>
    <w:tmpl w:val="97148A04"/>
    <w:lvl w:ilvl="0" w:tplc="0794F1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45C5E"/>
    <w:multiLevelType w:val="hybridMultilevel"/>
    <w:tmpl w:val="C26C325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A2B1554"/>
    <w:multiLevelType w:val="multilevel"/>
    <w:tmpl w:val="BE16E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
  </w:num>
  <w:num w:numId="3">
    <w:abstractNumId w:val="16"/>
  </w:num>
  <w:num w:numId="4">
    <w:abstractNumId w:val="0"/>
  </w:num>
  <w:num w:numId="5">
    <w:abstractNumId w:val="5"/>
  </w:num>
  <w:num w:numId="6">
    <w:abstractNumId w:val="8"/>
  </w:num>
  <w:num w:numId="7">
    <w:abstractNumId w:val="13"/>
  </w:num>
  <w:num w:numId="8">
    <w:abstractNumId w:val="10"/>
  </w:num>
  <w:num w:numId="9">
    <w:abstractNumId w:val="1"/>
  </w:num>
  <w:num w:numId="10">
    <w:abstractNumId w:val="7"/>
  </w:num>
  <w:num w:numId="11">
    <w:abstractNumId w:val="15"/>
  </w:num>
  <w:num w:numId="12">
    <w:abstractNumId w:val="2"/>
  </w:num>
  <w:num w:numId="13">
    <w:abstractNumId w:val="14"/>
  </w:num>
  <w:num w:numId="14">
    <w:abstractNumId w:val="3"/>
  </w:num>
  <w:num w:numId="15">
    <w:abstractNumId w:val="12"/>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TYwMDUzNzA0tzRR0lEKTi0uzszPAykwrAUAhkgTHCwAAAA="/>
  </w:docVars>
  <w:rsids>
    <w:rsidRoot w:val="007D6F71"/>
    <w:rsid w:val="00012980"/>
    <w:rsid w:val="00014C21"/>
    <w:rsid w:val="00037725"/>
    <w:rsid w:val="00045770"/>
    <w:rsid w:val="00073DA8"/>
    <w:rsid w:val="0007585C"/>
    <w:rsid w:val="0007712E"/>
    <w:rsid w:val="00093CF8"/>
    <w:rsid w:val="00094ECE"/>
    <w:rsid w:val="000A2EDF"/>
    <w:rsid w:val="000A7093"/>
    <w:rsid w:val="000D7FD9"/>
    <w:rsid w:val="000E40B2"/>
    <w:rsid w:val="000E720C"/>
    <w:rsid w:val="000F3A72"/>
    <w:rsid w:val="000F71B3"/>
    <w:rsid w:val="00120BA4"/>
    <w:rsid w:val="00151904"/>
    <w:rsid w:val="001551D2"/>
    <w:rsid w:val="00183DCD"/>
    <w:rsid w:val="001929EA"/>
    <w:rsid w:val="001A036D"/>
    <w:rsid w:val="001A09C5"/>
    <w:rsid w:val="001A12AB"/>
    <w:rsid w:val="001E1535"/>
    <w:rsid w:val="001F7604"/>
    <w:rsid w:val="00214EC4"/>
    <w:rsid w:val="00286ACE"/>
    <w:rsid w:val="002A3D97"/>
    <w:rsid w:val="002B1F0E"/>
    <w:rsid w:val="002C33FA"/>
    <w:rsid w:val="002C4A40"/>
    <w:rsid w:val="002C6ECD"/>
    <w:rsid w:val="002E18A0"/>
    <w:rsid w:val="002F1970"/>
    <w:rsid w:val="00305412"/>
    <w:rsid w:val="00320EA3"/>
    <w:rsid w:val="0033232F"/>
    <w:rsid w:val="003413D0"/>
    <w:rsid w:val="00352342"/>
    <w:rsid w:val="00361A8C"/>
    <w:rsid w:val="003632E3"/>
    <w:rsid w:val="0038290E"/>
    <w:rsid w:val="003866B7"/>
    <w:rsid w:val="00395571"/>
    <w:rsid w:val="00403DC6"/>
    <w:rsid w:val="00422B50"/>
    <w:rsid w:val="004836E2"/>
    <w:rsid w:val="004950FE"/>
    <w:rsid w:val="004D293D"/>
    <w:rsid w:val="004E48BF"/>
    <w:rsid w:val="004E6EB5"/>
    <w:rsid w:val="00507D11"/>
    <w:rsid w:val="00572F0F"/>
    <w:rsid w:val="005773B6"/>
    <w:rsid w:val="00582D06"/>
    <w:rsid w:val="00594BC2"/>
    <w:rsid w:val="005A3137"/>
    <w:rsid w:val="005B086B"/>
    <w:rsid w:val="005C3BF6"/>
    <w:rsid w:val="005C3DD5"/>
    <w:rsid w:val="005F5544"/>
    <w:rsid w:val="006044A4"/>
    <w:rsid w:val="006155F3"/>
    <w:rsid w:val="0061717B"/>
    <w:rsid w:val="006438DF"/>
    <w:rsid w:val="00643E59"/>
    <w:rsid w:val="00653430"/>
    <w:rsid w:val="0065657D"/>
    <w:rsid w:val="0067611C"/>
    <w:rsid w:val="006802D5"/>
    <w:rsid w:val="006B4E24"/>
    <w:rsid w:val="006C2419"/>
    <w:rsid w:val="006D2A5F"/>
    <w:rsid w:val="006E228F"/>
    <w:rsid w:val="006E2470"/>
    <w:rsid w:val="006F0AB3"/>
    <w:rsid w:val="007044F3"/>
    <w:rsid w:val="00710991"/>
    <w:rsid w:val="00714615"/>
    <w:rsid w:val="00722B44"/>
    <w:rsid w:val="00780CE8"/>
    <w:rsid w:val="00780D44"/>
    <w:rsid w:val="00781306"/>
    <w:rsid w:val="007A77EF"/>
    <w:rsid w:val="007D6F71"/>
    <w:rsid w:val="007E3855"/>
    <w:rsid w:val="007E3DFE"/>
    <w:rsid w:val="007F43DA"/>
    <w:rsid w:val="00816DB4"/>
    <w:rsid w:val="008176D8"/>
    <w:rsid w:val="00831D6A"/>
    <w:rsid w:val="00840EED"/>
    <w:rsid w:val="0085578D"/>
    <w:rsid w:val="00876E34"/>
    <w:rsid w:val="0088148B"/>
    <w:rsid w:val="00885D71"/>
    <w:rsid w:val="008A61BC"/>
    <w:rsid w:val="008A7B4A"/>
    <w:rsid w:val="008B53EC"/>
    <w:rsid w:val="008C2403"/>
    <w:rsid w:val="008E5C0C"/>
    <w:rsid w:val="008E5C31"/>
    <w:rsid w:val="008E7263"/>
    <w:rsid w:val="0091667F"/>
    <w:rsid w:val="00922FC5"/>
    <w:rsid w:val="00942DDE"/>
    <w:rsid w:val="00963879"/>
    <w:rsid w:val="00963A8E"/>
    <w:rsid w:val="00964D2A"/>
    <w:rsid w:val="00980085"/>
    <w:rsid w:val="00986087"/>
    <w:rsid w:val="009A1216"/>
    <w:rsid w:val="009E056F"/>
    <w:rsid w:val="009F5B19"/>
    <w:rsid w:val="00A34232"/>
    <w:rsid w:val="00A43B8E"/>
    <w:rsid w:val="00A7167C"/>
    <w:rsid w:val="00AA2BA3"/>
    <w:rsid w:val="00AC2074"/>
    <w:rsid w:val="00AC6BBA"/>
    <w:rsid w:val="00AC7812"/>
    <w:rsid w:val="00AE192A"/>
    <w:rsid w:val="00AF489A"/>
    <w:rsid w:val="00B0644A"/>
    <w:rsid w:val="00B33A37"/>
    <w:rsid w:val="00B42DB6"/>
    <w:rsid w:val="00B42FFE"/>
    <w:rsid w:val="00B434E7"/>
    <w:rsid w:val="00B563EB"/>
    <w:rsid w:val="00B6053A"/>
    <w:rsid w:val="00B6485C"/>
    <w:rsid w:val="00B75E27"/>
    <w:rsid w:val="00B9376F"/>
    <w:rsid w:val="00B971F9"/>
    <w:rsid w:val="00BB4FFB"/>
    <w:rsid w:val="00BD02B1"/>
    <w:rsid w:val="00BD38B8"/>
    <w:rsid w:val="00BF3255"/>
    <w:rsid w:val="00BF5E6A"/>
    <w:rsid w:val="00BF7104"/>
    <w:rsid w:val="00C37D82"/>
    <w:rsid w:val="00C41AD9"/>
    <w:rsid w:val="00C567DC"/>
    <w:rsid w:val="00C745C6"/>
    <w:rsid w:val="00C8037E"/>
    <w:rsid w:val="00CB2B2E"/>
    <w:rsid w:val="00CB5C54"/>
    <w:rsid w:val="00CD2CCC"/>
    <w:rsid w:val="00CF5AB3"/>
    <w:rsid w:val="00D14CE9"/>
    <w:rsid w:val="00D21669"/>
    <w:rsid w:val="00D41A46"/>
    <w:rsid w:val="00D62426"/>
    <w:rsid w:val="00D74872"/>
    <w:rsid w:val="00DA0B71"/>
    <w:rsid w:val="00DB6CC9"/>
    <w:rsid w:val="00DC175A"/>
    <w:rsid w:val="00E12B7A"/>
    <w:rsid w:val="00E163E0"/>
    <w:rsid w:val="00E227E8"/>
    <w:rsid w:val="00E23D5D"/>
    <w:rsid w:val="00E40119"/>
    <w:rsid w:val="00E45F75"/>
    <w:rsid w:val="00E5121C"/>
    <w:rsid w:val="00E53643"/>
    <w:rsid w:val="00E7513E"/>
    <w:rsid w:val="00E85C82"/>
    <w:rsid w:val="00E86756"/>
    <w:rsid w:val="00E911D7"/>
    <w:rsid w:val="00EB26DF"/>
    <w:rsid w:val="00EB71C2"/>
    <w:rsid w:val="00ED5FC0"/>
    <w:rsid w:val="00EE3382"/>
    <w:rsid w:val="00EF17DE"/>
    <w:rsid w:val="00F43460"/>
    <w:rsid w:val="00F46999"/>
    <w:rsid w:val="00F6381A"/>
    <w:rsid w:val="00F65DBE"/>
    <w:rsid w:val="00F74B8F"/>
    <w:rsid w:val="00FB0C3B"/>
    <w:rsid w:val="00FF1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2E353"/>
  <w15:chartTrackingRefBased/>
  <w15:docId w15:val="{52D89D69-A16C-4373-98FD-CC2455DA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12980"/>
    <w:pPr>
      <w:spacing w:before="450" w:after="0" w:line="240" w:lineRule="auto"/>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3DD5"/>
    <w:pPr>
      <w:ind w:left="720"/>
      <w:contextualSpacing/>
    </w:pPr>
  </w:style>
  <w:style w:type="character" w:styleId="Hyperlink">
    <w:name w:val="Hyperlink"/>
    <w:basedOn w:val="DefaultParagraphFont"/>
    <w:uiPriority w:val="99"/>
    <w:semiHidden/>
    <w:unhideWhenUsed/>
    <w:rsid w:val="00572F0F"/>
    <w:rPr>
      <w:color w:val="006F3B"/>
      <w:u w:val="single"/>
    </w:rPr>
  </w:style>
  <w:style w:type="character" w:styleId="Emphasis">
    <w:name w:val="Emphasis"/>
    <w:basedOn w:val="DefaultParagraphFont"/>
    <w:uiPriority w:val="20"/>
    <w:qFormat/>
    <w:rsid w:val="00572F0F"/>
    <w:rPr>
      <w:i/>
      <w:iCs/>
    </w:rPr>
  </w:style>
  <w:style w:type="paragraph" w:styleId="NormalWeb">
    <w:name w:val="Normal (Web)"/>
    <w:basedOn w:val="Normal"/>
    <w:uiPriority w:val="99"/>
    <w:semiHidden/>
    <w:unhideWhenUsed/>
    <w:rsid w:val="00572F0F"/>
    <w:pPr>
      <w:spacing w:before="240" w:after="24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12980"/>
    <w:rPr>
      <w:rFonts w:ascii="Times New Roman" w:eastAsia="Times New Roman" w:hAnsi="Times New Roman" w:cs="Times New Roman"/>
      <w:b/>
      <w:bCs/>
      <w:sz w:val="24"/>
      <w:szCs w:val="24"/>
    </w:rPr>
  </w:style>
  <w:style w:type="character" w:customStyle="1" w:styleId="hoenzb">
    <w:name w:val="hoenzb"/>
    <w:basedOn w:val="DefaultParagraphFont"/>
    <w:rsid w:val="00012980"/>
  </w:style>
  <w:style w:type="character" w:customStyle="1" w:styleId="bullet-divider">
    <w:name w:val="bullet-divider"/>
    <w:basedOn w:val="DefaultParagraphFont"/>
    <w:rsid w:val="00012980"/>
  </w:style>
  <w:style w:type="paragraph" w:styleId="BalloonText">
    <w:name w:val="Balloon Text"/>
    <w:basedOn w:val="Normal"/>
    <w:link w:val="BalloonTextChar"/>
    <w:uiPriority w:val="99"/>
    <w:semiHidden/>
    <w:unhideWhenUsed/>
    <w:rsid w:val="003866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6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3881">
      <w:bodyDiv w:val="1"/>
      <w:marLeft w:val="0"/>
      <w:marRight w:val="0"/>
      <w:marTop w:val="0"/>
      <w:marBottom w:val="0"/>
      <w:divBdr>
        <w:top w:val="none" w:sz="0" w:space="0" w:color="auto"/>
        <w:left w:val="none" w:sz="0" w:space="0" w:color="auto"/>
        <w:bottom w:val="none" w:sz="0" w:space="0" w:color="auto"/>
        <w:right w:val="none" w:sz="0" w:space="0" w:color="auto"/>
      </w:divBdr>
    </w:div>
    <w:div w:id="491676003">
      <w:bodyDiv w:val="1"/>
      <w:marLeft w:val="0"/>
      <w:marRight w:val="0"/>
      <w:marTop w:val="0"/>
      <w:marBottom w:val="0"/>
      <w:divBdr>
        <w:top w:val="none" w:sz="0" w:space="0" w:color="auto"/>
        <w:left w:val="none" w:sz="0" w:space="0" w:color="auto"/>
        <w:bottom w:val="none" w:sz="0" w:space="0" w:color="auto"/>
        <w:right w:val="none" w:sz="0" w:space="0" w:color="auto"/>
      </w:divBdr>
      <w:divsChild>
        <w:div w:id="1012613202">
          <w:marLeft w:val="0"/>
          <w:marRight w:val="0"/>
          <w:marTop w:val="0"/>
          <w:marBottom w:val="0"/>
          <w:divBdr>
            <w:top w:val="none" w:sz="0" w:space="0" w:color="auto"/>
            <w:left w:val="none" w:sz="0" w:space="0" w:color="auto"/>
            <w:bottom w:val="none" w:sz="0" w:space="0" w:color="auto"/>
            <w:right w:val="none" w:sz="0" w:space="0" w:color="auto"/>
          </w:divBdr>
          <w:divsChild>
            <w:div w:id="676155906">
              <w:marLeft w:val="0"/>
              <w:marRight w:val="0"/>
              <w:marTop w:val="0"/>
              <w:marBottom w:val="0"/>
              <w:divBdr>
                <w:top w:val="none" w:sz="0" w:space="0" w:color="auto"/>
                <w:left w:val="none" w:sz="0" w:space="0" w:color="auto"/>
                <w:bottom w:val="none" w:sz="0" w:space="0" w:color="auto"/>
                <w:right w:val="none" w:sz="0" w:space="0" w:color="auto"/>
              </w:divBdr>
              <w:divsChild>
                <w:div w:id="1784500511">
                  <w:marLeft w:val="0"/>
                  <w:marRight w:val="0"/>
                  <w:marTop w:val="0"/>
                  <w:marBottom w:val="0"/>
                  <w:divBdr>
                    <w:top w:val="none" w:sz="0" w:space="0" w:color="auto"/>
                    <w:left w:val="none" w:sz="0" w:space="0" w:color="auto"/>
                    <w:bottom w:val="none" w:sz="0" w:space="0" w:color="auto"/>
                    <w:right w:val="none" w:sz="0" w:space="0" w:color="auto"/>
                  </w:divBdr>
                  <w:divsChild>
                    <w:div w:id="1114397168">
                      <w:marLeft w:val="4275"/>
                      <w:marRight w:val="0"/>
                      <w:marTop w:val="0"/>
                      <w:marBottom w:val="0"/>
                      <w:divBdr>
                        <w:top w:val="none" w:sz="0" w:space="0" w:color="auto"/>
                        <w:left w:val="none" w:sz="0" w:space="0" w:color="auto"/>
                        <w:bottom w:val="none" w:sz="0" w:space="0" w:color="auto"/>
                        <w:right w:val="none" w:sz="0" w:space="0" w:color="auto"/>
                      </w:divBdr>
                      <w:divsChild>
                        <w:div w:id="1002077755">
                          <w:marLeft w:val="0"/>
                          <w:marRight w:val="0"/>
                          <w:marTop w:val="0"/>
                          <w:marBottom w:val="0"/>
                          <w:divBdr>
                            <w:top w:val="none" w:sz="0" w:space="0" w:color="auto"/>
                            <w:left w:val="none" w:sz="0" w:space="0" w:color="auto"/>
                            <w:bottom w:val="none" w:sz="0" w:space="0" w:color="auto"/>
                            <w:right w:val="none" w:sz="0" w:space="0" w:color="auto"/>
                          </w:divBdr>
                          <w:divsChild>
                            <w:div w:id="98894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6534142">
      <w:bodyDiv w:val="1"/>
      <w:marLeft w:val="0"/>
      <w:marRight w:val="0"/>
      <w:marTop w:val="0"/>
      <w:marBottom w:val="0"/>
      <w:divBdr>
        <w:top w:val="none" w:sz="0" w:space="0" w:color="auto"/>
        <w:left w:val="none" w:sz="0" w:space="0" w:color="auto"/>
        <w:bottom w:val="none" w:sz="0" w:space="0" w:color="auto"/>
        <w:right w:val="none" w:sz="0" w:space="0" w:color="auto"/>
      </w:divBdr>
    </w:div>
    <w:div w:id="1044017467">
      <w:bodyDiv w:val="1"/>
      <w:marLeft w:val="0"/>
      <w:marRight w:val="0"/>
      <w:marTop w:val="0"/>
      <w:marBottom w:val="0"/>
      <w:divBdr>
        <w:top w:val="none" w:sz="0" w:space="0" w:color="auto"/>
        <w:left w:val="none" w:sz="0" w:space="0" w:color="auto"/>
        <w:bottom w:val="none" w:sz="0" w:space="0" w:color="auto"/>
        <w:right w:val="none" w:sz="0" w:space="0" w:color="auto"/>
      </w:divBdr>
    </w:div>
    <w:div w:id="1358308915">
      <w:bodyDiv w:val="1"/>
      <w:marLeft w:val="0"/>
      <w:marRight w:val="0"/>
      <w:marTop w:val="0"/>
      <w:marBottom w:val="0"/>
      <w:divBdr>
        <w:top w:val="none" w:sz="0" w:space="0" w:color="auto"/>
        <w:left w:val="none" w:sz="0" w:space="0" w:color="auto"/>
        <w:bottom w:val="none" w:sz="0" w:space="0" w:color="auto"/>
        <w:right w:val="none" w:sz="0" w:space="0" w:color="auto"/>
      </w:divBdr>
    </w:div>
    <w:div w:id="1661884963">
      <w:bodyDiv w:val="1"/>
      <w:marLeft w:val="0"/>
      <w:marRight w:val="0"/>
      <w:marTop w:val="0"/>
      <w:marBottom w:val="0"/>
      <w:divBdr>
        <w:top w:val="none" w:sz="0" w:space="0" w:color="auto"/>
        <w:left w:val="none" w:sz="0" w:space="0" w:color="auto"/>
        <w:bottom w:val="none" w:sz="0" w:space="0" w:color="auto"/>
        <w:right w:val="none" w:sz="0" w:space="0" w:color="auto"/>
      </w:divBdr>
    </w:div>
    <w:div w:id="1839230951">
      <w:bodyDiv w:val="1"/>
      <w:marLeft w:val="0"/>
      <w:marRight w:val="0"/>
      <w:marTop w:val="0"/>
      <w:marBottom w:val="0"/>
      <w:divBdr>
        <w:top w:val="none" w:sz="0" w:space="0" w:color="auto"/>
        <w:left w:val="none" w:sz="0" w:space="0" w:color="auto"/>
        <w:bottom w:val="none" w:sz="0" w:space="0" w:color="auto"/>
        <w:right w:val="none" w:sz="0" w:space="0" w:color="auto"/>
      </w:divBdr>
      <w:divsChild>
        <w:div w:id="1869367524">
          <w:marLeft w:val="0"/>
          <w:marRight w:val="0"/>
          <w:marTop w:val="0"/>
          <w:marBottom w:val="0"/>
          <w:divBdr>
            <w:top w:val="none" w:sz="0" w:space="0" w:color="auto"/>
            <w:left w:val="none" w:sz="0" w:space="0" w:color="auto"/>
            <w:bottom w:val="none" w:sz="0" w:space="0" w:color="auto"/>
            <w:right w:val="none" w:sz="0" w:space="0" w:color="auto"/>
          </w:divBdr>
          <w:divsChild>
            <w:div w:id="1724475112">
              <w:marLeft w:val="0"/>
              <w:marRight w:val="0"/>
              <w:marTop w:val="0"/>
              <w:marBottom w:val="0"/>
              <w:divBdr>
                <w:top w:val="none" w:sz="0" w:space="0" w:color="auto"/>
                <w:left w:val="none" w:sz="0" w:space="0" w:color="auto"/>
                <w:bottom w:val="none" w:sz="0" w:space="0" w:color="auto"/>
                <w:right w:val="none" w:sz="0" w:space="0" w:color="auto"/>
              </w:divBdr>
              <w:divsChild>
                <w:div w:id="1965578135">
                  <w:marLeft w:val="0"/>
                  <w:marRight w:val="0"/>
                  <w:marTop w:val="0"/>
                  <w:marBottom w:val="0"/>
                  <w:divBdr>
                    <w:top w:val="none" w:sz="0" w:space="0" w:color="auto"/>
                    <w:left w:val="none" w:sz="0" w:space="0" w:color="auto"/>
                    <w:bottom w:val="none" w:sz="0" w:space="0" w:color="auto"/>
                    <w:right w:val="none" w:sz="0" w:space="0" w:color="auto"/>
                  </w:divBdr>
                  <w:divsChild>
                    <w:div w:id="784423111">
                      <w:marLeft w:val="0"/>
                      <w:marRight w:val="0"/>
                      <w:marTop w:val="0"/>
                      <w:marBottom w:val="0"/>
                      <w:divBdr>
                        <w:top w:val="none" w:sz="0" w:space="0" w:color="auto"/>
                        <w:left w:val="none" w:sz="0" w:space="0" w:color="auto"/>
                        <w:bottom w:val="none" w:sz="0" w:space="0" w:color="auto"/>
                        <w:right w:val="none" w:sz="0" w:space="0" w:color="auto"/>
                      </w:divBdr>
                      <w:divsChild>
                        <w:div w:id="1095324415">
                          <w:marLeft w:val="0"/>
                          <w:marRight w:val="0"/>
                          <w:marTop w:val="0"/>
                          <w:marBottom w:val="0"/>
                          <w:divBdr>
                            <w:top w:val="none" w:sz="0" w:space="0" w:color="auto"/>
                            <w:left w:val="none" w:sz="0" w:space="0" w:color="auto"/>
                            <w:bottom w:val="none" w:sz="0" w:space="0" w:color="auto"/>
                            <w:right w:val="none" w:sz="0" w:space="0" w:color="auto"/>
                          </w:divBdr>
                          <w:divsChild>
                            <w:div w:id="1484277400">
                              <w:marLeft w:val="0"/>
                              <w:marRight w:val="0"/>
                              <w:marTop w:val="0"/>
                              <w:marBottom w:val="0"/>
                              <w:divBdr>
                                <w:top w:val="none" w:sz="0" w:space="0" w:color="auto"/>
                                <w:left w:val="none" w:sz="0" w:space="0" w:color="auto"/>
                                <w:bottom w:val="none" w:sz="0" w:space="0" w:color="auto"/>
                                <w:right w:val="none" w:sz="0" w:space="0" w:color="auto"/>
                              </w:divBdr>
                              <w:divsChild>
                                <w:div w:id="1969125360">
                                  <w:marLeft w:val="0"/>
                                  <w:marRight w:val="0"/>
                                  <w:marTop w:val="0"/>
                                  <w:marBottom w:val="0"/>
                                  <w:divBdr>
                                    <w:top w:val="none" w:sz="0" w:space="0" w:color="auto"/>
                                    <w:left w:val="none" w:sz="0" w:space="0" w:color="auto"/>
                                    <w:bottom w:val="none" w:sz="0" w:space="0" w:color="auto"/>
                                    <w:right w:val="none" w:sz="0" w:space="0" w:color="auto"/>
                                  </w:divBdr>
                                  <w:divsChild>
                                    <w:div w:id="1374159131">
                                      <w:marLeft w:val="0"/>
                                      <w:marRight w:val="0"/>
                                      <w:marTop w:val="0"/>
                                      <w:marBottom w:val="0"/>
                                      <w:divBdr>
                                        <w:top w:val="none" w:sz="0" w:space="0" w:color="auto"/>
                                        <w:left w:val="none" w:sz="0" w:space="0" w:color="auto"/>
                                        <w:bottom w:val="none" w:sz="0" w:space="0" w:color="auto"/>
                                        <w:right w:val="none" w:sz="0" w:space="0" w:color="auto"/>
                                      </w:divBdr>
                                      <w:divsChild>
                                        <w:div w:id="944851285">
                                          <w:marLeft w:val="0"/>
                                          <w:marRight w:val="0"/>
                                          <w:marTop w:val="0"/>
                                          <w:marBottom w:val="0"/>
                                          <w:divBdr>
                                            <w:top w:val="none" w:sz="0" w:space="0" w:color="auto"/>
                                            <w:left w:val="none" w:sz="0" w:space="0" w:color="auto"/>
                                            <w:bottom w:val="none" w:sz="0" w:space="0" w:color="auto"/>
                                            <w:right w:val="none" w:sz="0" w:space="0" w:color="auto"/>
                                          </w:divBdr>
                                          <w:divsChild>
                                            <w:div w:id="1863548091">
                                              <w:marLeft w:val="0"/>
                                              <w:marRight w:val="0"/>
                                              <w:marTop w:val="0"/>
                                              <w:marBottom w:val="0"/>
                                              <w:divBdr>
                                                <w:top w:val="none" w:sz="0" w:space="0" w:color="auto"/>
                                                <w:left w:val="none" w:sz="0" w:space="0" w:color="auto"/>
                                                <w:bottom w:val="none" w:sz="0" w:space="0" w:color="auto"/>
                                                <w:right w:val="none" w:sz="0" w:space="0" w:color="auto"/>
                                              </w:divBdr>
                                              <w:divsChild>
                                                <w:div w:id="389381839">
                                                  <w:marLeft w:val="0"/>
                                                  <w:marRight w:val="0"/>
                                                  <w:marTop w:val="0"/>
                                                  <w:marBottom w:val="0"/>
                                                  <w:divBdr>
                                                    <w:top w:val="none" w:sz="0" w:space="0" w:color="auto"/>
                                                    <w:left w:val="none" w:sz="0" w:space="0" w:color="auto"/>
                                                    <w:bottom w:val="none" w:sz="0" w:space="0" w:color="auto"/>
                                                    <w:right w:val="none" w:sz="0" w:space="0" w:color="auto"/>
                                                  </w:divBdr>
                                                  <w:divsChild>
                                                    <w:div w:id="78187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17418534">
      <w:bodyDiv w:val="1"/>
      <w:marLeft w:val="0"/>
      <w:marRight w:val="0"/>
      <w:marTop w:val="0"/>
      <w:marBottom w:val="0"/>
      <w:divBdr>
        <w:top w:val="none" w:sz="0" w:space="0" w:color="auto"/>
        <w:left w:val="none" w:sz="0" w:space="0" w:color="auto"/>
        <w:bottom w:val="none" w:sz="0" w:space="0" w:color="auto"/>
        <w:right w:val="none" w:sz="0" w:space="0" w:color="auto"/>
      </w:divBdr>
      <w:divsChild>
        <w:div w:id="1268388498">
          <w:marLeft w:val="0"/>
          <w:marRight w:val="0"/>
          <w:marTop w:val="0"/>
          <w:marBottom w:val="0"/>
          <w:divBdr>
            <w:top w:val="none" w:sz="0" w:space="0" w:color="auto"/>
            <w:left w:val="none" w:sz="0" w:space="0" w:color="auto"/>
            <w:bottom w:val="none" w:sz="0" w:space="0" w:color="auto"/>
            <w:right w:val="none" w:sz="0" w:space="0" w:color="auto"/>
          </w:divBdr>
          <w:divsChild>
            <w:div w:id="1156798125">
              <w:marLeft w:val="0"/>
              <w:marRight w:val="0"/>
              <w:marTop w:val="0"/>
              <w:marBottom w:val="0"/>
              <w:divBdr>
                <w:top w:val="none" w:sz="0" w:space="0" w:color="auto"/>
                <w:left w:val="none" w:sz="0" w:space="0" w:color="auto"/>
                <w:bottom w:val="none" w:sz="0" w:space="0" w:color="auto"/>
                <w:right w:val="none" w:sz="0" w:space="0" w:color="auto"/>
              </w:divBdr>
              <w:divsChild>
                <w:div w:id="1679501964">
                  <w:marLeft w:val="0"/>
                  <w:marRight w:val="0"/>
                  <w:marTop w:val="0"/>
                  <w:marBottom w:val="0"/>
                  <w:divBdr>
                    <w:top w:val="none" w:sz="0" w:space="0" w:color="auto"/>
                    <w:left w:val="none" w:sz="0" w:space="0" w:color="auto"/>
                    <w:bottom w:val="none" w:sz="0" w:space="0" w:color="auto"/>
                    <w:right w:val="none" w:sz="0" w:space="0" w:color="auto"/>
                  </w:divBdr>
                  <w:divsChild>
                    <w:div w:id="605583237">
                      <w:marLeft w:val="0"/>
                      <w:marRight w:val="0"/>
                      <w:marTop w:val="0"/>
                      <w:marBottom w:val="0"/>
                      <w:divBdr>
                        <w:top w:val="none" w:sz="0" w:space="0" w:color="auto"/>
                        <w:left w:val="none" w:sz="0" w:space="0" w:color="auto"/>
                        <w:bottom w:val="none" w:sz="0" w:space="0" w:color="auto"/>
                        <w:right w:val="none" w:sz="0" w:space="0" w:color="auto"/>
                      </w:divBdr>
                      <w:divsChild>
                        <w:div w:id="1429620632">
                          <w:marLeft w:val="0"/>
                          <w:marRight w:val="0"/>
                          <w:marTop w:val="0"/>
                          <w:marBottom w:val="0"/>
                          <w:divBdr>
                            <w:top w:val="none" w:sz="0" w:space="0" w:color="auto"/>
                            <w:left w:val="none" w:sz="0" w:space="0" w:color="auto"/>
                            <w:bottom w:val="none" w:sz="0" w:space="0" w:color="auto"/>
                            <w:right w:val="none" w:sz="0" w:space="0" w:color="auto"/>
                          </w:divBdr>
                          <w:divsChild>
                            <w:div w:id="36452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akersfield College</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Gard</dc:creator>
  <cp:keywords/>
  <dc:description/>
  <cp:lastModifiedBy>Alisha Loken</cp:lastModifiedBy>
  <cp:revision>2</cp:revision>
  <cp:lastPrinted>2017-01-23T17:15:00Z</cp:lastPrinted>
  <dcterms:created xsi:type="dcterms:W3CDTF">2020-12-11T19:17:00Z</dcterms:created>
  <dcterms:modified xsi:type="dcterms:W3CDTF">2020-12-11T19:17:00Z</dcterms:modified>
</cp:coreProperties>
</file>